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8DB95" w14:textId="6C77BEA4" w:rsidR="00104104" w:rsidRDefault="00104104" w:rsidP="00153121">
      <w:pPr>
        <w:pStyle w:val="Heading1"/>
      </w:pPr>
      <w:r>
        <w:t>25 – 02 Recording</w:t>
      </w:r>
    </w:p>
    <w:p w14:paraId="4B20298E" w14:textId="6D3049D0" w:rsidR="00104104" w:rsidRDefault="00104104" w:rsidP="00104104"/>
    <w:p w14:paraId="708CAAD8" w14:textId="6041DF66" w:rsidR="007D6B32" w:rsidRDefault="007D6B32" w:rsidP="007D6B32">
      <w:pPr>
        <w:pStyle w:val="ListParagraph"/>
        <w:numPr>
          <w:ilvl w:val="0"/>
          <w:numId w:val="8"/>
        </w:numPr>
      </w:pPr>
      <w:r>
        <w:t>Complete the Pre-competition.</w:t>
      </w:r>
      <w:r w:rsidR="0067199E">
        <w:t xml:space="preserve"> </w:t>
      </w:r>
    </w:p>
    <w:p w14:paraId="037103B2" w14:textId="243811DC" w:rsidR="001137A7" w:rsidRDefault="0067199E" w:rsidP="00D52D9D">
      <w:pPr>
        <w:pStyle w:val="ListParagraph"/>
        <w:numPr>
          <w:ilvl w:val="0"/>
          <w:numId w:val="8"/>
        </w:numPr>
      </w:pPr>
      <w:r>
        <w:t xml:space="preserve">Create a new branch </w:t>
      </w:r>
      <w:r w:rsidR="001137A7">
        <w:t>in the Git so that we can control the update version.</w:t>
      </w:r>
    </w:p>
    <w:p w14:paraId="4B393843" w14:textId="77777777" w:rsidR="007D6B32" w:rsidRPr="00104104" w:rsidRDefault="007D6B32" w:rsidP="00104104"/>
    <w:p w14:paraId="6E4C1DE7" w14:textId="792429E4" w:rsidR="00104104" w:rsidRDefault="00104104"/>
    <w:p w14:paraId="7B67FD25" w14:textId="77777777" w:rsidR="00104104" w:rsidRDefault="00104104"/>
    <w:sectPr w:rsidR="00104104" w:rsidSect="00752CA2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ACBD9" w14:textId="77777777" w:rsidR="00A1071C" w:rsidRDefault="00A1071C" w:rsidP="007D6B32">
      <w:pPr>
        <w:spacing w:after="0" w:line="240" w:lineRule="auto"/>
      </w:pPr>
      <w:r>
        <w:separator/>
      </w:r>
    </w:p>
  </w:endnote>
  <w:endnote w:type="continuationSeparator" w:id="0">
    <w:p w14:paraId="30A92443" w14:textId="77777777" w:rsidR="00A1071C" w:rsidRDefault="00A1071C" w:rsidP="007D6B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D06E8" w14:textId="77777777" w:rsidR="00A1071C" w:rsidRDefault="00A1071C" w:rsidP="007D6B32">
      <w:pPr>
        <w:spacing w:after="0" w:line="240" w:lineRule="auto"/>
      </w:pPr>
      <w:r>
        <w:separator/>
      </w:r>
    </w:p>
  </w:footnote>
  <w:footnote w:type="continuationSeparator" w:id="0">
    <w:p w14:paraId="59ECB331" w14:textId="77777777" w:rsidR="00A1071C" w:rsidRDefault="00A1071C" w:rsidP="007D6B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D7E6C"/>
    <w:multiLevelType w:val="hybridMultilevel"/>
    <w:tmpl w:val="A5FA156A"/>
    <w:lvl w:ilvl="0" w:tplc="8FC89844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014E4"/>
    <w:multiLevelType w:val="hybridMultilevel"/>
    <w:tmpl w:val="6346CC76"/>
    <w:lvl w:ilvl="0" w:tplc="B680F82C">
      <w:start w:val="1"/>
      <w:numFmt w:val="decimal"/>
      <w:lvlText w:val="%1"/>
      <w:lvlJc w:val="left"/>
      <w:pPr>
        <w:ind w:left="720" w:hanging="360"/>
      </w:pPr>
      <w:rPr>
        <w:rFonts w:hint="eastAsi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D95EEF"/>
    <w:multiLevelType w:val="hybridMultilevel"/>
    <w:tmpl w:val="6798BDC2"/>
    <w:lvl w:ilvl="0" w:tplc="613CA9C2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2E09D4"/>
    <w:multiLevelType w:val="multilevel"/>
    <w:tmpl w:val="1BBC77E0"/>
    <w:lvl w:ilvl="0">
      <w:start w:val="1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Heading2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1440" w:hanging="72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" w15:restartNumberingAfterBreak="0">
    <w:nsid w:val="76600A3D"/>
    <w:multiLevelType w:val="hybridMultilevel"/>
    <w:tmpl w:val="47644A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0"/>
  </w:num>
  <w:num w:numId="6">
    <w:abstractNumId w:val="2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tLSwMDS1MDIwNjBT0lEKTi0uzszPAykwrAUA5ntN7iwAAAA="/>
  </w:docVars>
  <w:rsids>
    <w:rsidRoot w:val="00104104"/>
    <w:rsid w:val="00083D0D"/>
    <w:rsid w:val="00104104"/>
    <w:rsid w:val="001137A7"/>
    <w:rsid w:val="00153121"/>
    <w:rsid w:val="001D6067"/>
    <w:rsid w:val="0030153B"/>
    <w:rsid w:val="00331504"/>
    <w:rsid w:val="003758E7"/>
    <w:rsid w:val="0067199E"/>
    <w:rsid w:val="00752CA2"/>
    <w:rsid w:val="007D6B32"/>
    <w:rsid w:val="00A1071C"/>
    <w:rsid w:val="00AF1EA9"/>
    <w:rsid w:val="00C2203C"/>
    <w:rsid w:val="00D52D9D"/>
    <w:rsid w:val="00E22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3ED69"/>
  <w15:chartTrackingRefBased/>
  <w15:docId w15:val="{2FB1596B-023B-4FE7-96BD-BD0FCC24D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0DE"/>
    <w:pPr>
      <w:widowControl w:val="0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3121"/>
    <w:pPr>
      <w:keepNext/>
      <w:keepLines/>
      <w:widowControl/>
      <w:numPr>
        <w:numId w:val="6"/>
      </w:numPr>
      <w:spacing w:before="240" w:after="0"/>
      <w:ind w:left="360"/>
      <w:jc w:val="left"/>
      <w:outlineLvl w:val="0"/>
    </w:pPr>
    <w:rPr>
      <w:rFonts w:eastAsiaTheme="majorEastAsia" w:cs="Times New Roman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20DE"/>
    <w:pPr>
      <w:keepNext/>
      <w:keepLines/>
      <w:numPr>
        <w:ilvl w:val="1"/>
        <w:numId w:val="4"/>
      </w:numPr>
      <w:spacing w:before="160" w:after="12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20DE"/>
    <w:pPr>
      <w:keepNext/>
      <w:keepLines/>
      <w:numPr>
        <w:ilvl w:val="2"/>
        <w:numId w:val="4"/>
      </w:numPr>
      <w:spacing w:before="160" w:after="120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3121"/>
    <w:rPr>
      <w:rFonts w:ascii="Times New Roman" w:eastAsiaTheme="majorEastAsia" w:hAnsi="Times New Roman" w:cs="Times New Roman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220DE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220DE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D6B3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6B32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D6B3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6B32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7D6B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, Peter</dc:creator>
  <cp:keywords/>
  <dc:description/>
  <cp:lastModifiedBy>Guan, Peter</cp:lastModifiedBy>
  <cp:revision>7</cp:revision>
  <dcterms:created xsi:type="dcterms:W3CDTF">2022-02-25T21:36:00Z</dcterms:created>
  <dcterms:modified xsi:type="dcterms:W3CDTF">2022-02-25T22:09:00Z</dcterms:modified>
</cp:coreProperties>
</file>